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31D8" w:rsidRDefault="008B31D8" w:rsidP="008B31D8">
      <w:pPr>
        <w:pStyle w:val="Ttulo1"/>
        <w:spacing w:before="0"/>
        <w:rPr>
          <w:rFonts w:asciiTheme="minorHAnsi" w:hAnsiTheme="minorHAnsi"/>
        </w:rPr>
      </w:pPr>
      <w:r>
        <w:t>Cleantech Camp 2019: Enrolment form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  <w:b/>
          <w:color w:val="00A499" w:themeColor="text1"/>
          <w:sz w:val="18"/>
        </w:rPr>
      </w:pPr>
      <w:r>
        <w:rPr>
          <w:rFonts w:asciiTheme="minorHAnsi" w:hAnsiTheme="minorHAnsi" w:cstheme="minorBidi"/>
          <w:b/>
          <w:color w:val="00A499" w:themeColor="text1"/>
          <w:sz w:val="18"/>
        </w:rPr>
        <w:t>FILL IN THE FORM AND SAVE IT, REPLACING “</w:t>
      </w:r>
      <w:proofErr w:type="spellStart"/>
      <w:r>
        <w:rPr>
          <w:rFonts w:asciiTheme="minorHAnsi" w:hAnsiTheme="minorHAnsi" w:cstheme="minorBidi"/>
          <w:b/>
          <w:color w:val="00A499" w:themeColor="text1"/>
          <w:sz w:val="18"/>
        </w:rPr>
        <w:t>yourname</w:t>
      </w:r>
      <w:proofErr w:type="spellEnd"/>
      <w:r>
        <w:rPr>
          <w:rFonts w:asciiTheme="minorHAnsi" w:hAnsiTheme="minorHAnsi" w:cstheme="minorBidi"/>
          <w:b/>
          <w:color w:val="00A499" w:themeColor="text1"/>
          <w:sz w:val="18"/>
        </w:rPr>
        <w:t>” IN THE FILE NAME WITH THE NAME OF YOUR COMPANY OR PROJECT.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  <w:color w:val="808080" w:themeColor="background1" w:themeShade="80"/>
        </w:rPr>
      </w:pPr>
      <w:r>
        <w:rPr>
          <w:rFonts w:asciiTheme="minorHAnsi" w:hAnsiTheme="minorHAnsi" w:cstheme="minorBidi"/>
        </w:rPr>
        <w:t xml:space="preserve">Date to present the application: </w:t>
      </w:r>
      <w:sdt>
        <w:sdtPr>
          <w:rPr>
            <w:rFonts w:asciiTheme="minorHAnsi" w:hAnsiTheme="minorHAnsi" w:cstheme="minorBidi"/>
            <w:color w:val="808080" w:themeColor="background1" w:themeShade="80"/>
          </w:rPr>
          <w:id w:val="480817222"/>
          <w:placeholder>
            <w:docPart w:val="FC3A547D6277423DAF3AF531B20835E4"/>
          </w:placeholder>
          <w:date>
            <w:dateFormat w:val="dd' de 'MMMM' de 'yyyy"/>
            <w:lid w:val="es-ES"/>
            <w:storeMappedDataAs w:val="dateTime"/>
            <w:calendar w:val="gregorian"/>
          </w:date>
        </w:sdtPr>
        <w:sdtContent>
          <w:r>
            <w:rPr>
              <w:rFonts w:asciiTheme="minorHAnsi" w:hAnsiTheme="minorHAnsi" w:cstheme="minorBidi"/>
              <w:color w:val="808080" w:themeColor="background1" w:themeShade="80"/>
            </w:rPr>
            <w:t>Click here to select a date.</w:t>
          </w:r>
        </w:sdtContent>
      </w:sdt>
    </w:p>
    <w:p w:rsidR="008B31D8" w:rsidRDefault="008B31D8" w:rsidP="008B31D8">
      <w:pPr>
        <w:pStyle w:val="Ttulo2"/>
        <w:rPr>
          <w:rFonts w:asciiTheme="minorHAnsi" w:hAnsiTheme="minorHAnsi"/>
        </w:rPr>
      </w:pPr>
      <w:r>
        <w:t xml:space="preserve">From where did </w:t>
      </w:r>
      <w:bookmarkStart w:id="0" w:name="_GoBack"/>
      <w:bookmarkEnd w:id="0"/>
      <w:r>
        <w:t xml:space="preserve">you know about the programme? </w:t>
      </w:r>
    </w:p>
    <w:p w:rsidR="008B31D8" w:rsidRDefault="008B31D8" w:rsidP="008B31D8"/>
    <w:p w:rsidR="008B31D8" w:rsidRDefault="008B31D8" w:rsidP="008B31D8">
      <w:pPr>
        <w:pStyle w:val="Ttulo2"/>
      </w:pPr>
      <w:r>
        <w:t>Contact details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 of project/company: </w:t>
      </w:r>
      <w:sdt>
        <w:sdtPr>
          <w:rPr>
            <w:rFonts w:asciiTheme="minorHAnsi" w:hAnsiTheme="minorHAnsi" w:cstheme="minorBidi"/>
            <w:bCs/>
            <w:color w:val="808080"/>
          </w:rPr>
          <w:id w:val="1834332782"/>
          <w:placeholder>
            <w:docPart w:val="49B65362322549DBBA6BEA85CAA6CADA"/>
          </w:placeholder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t>Company (in case you have a company established)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Address: </w:t>
      </w:r>
      <w:sdt>
        <w:sdtPr>
          <w:rPr>
            <w:rFonts w:asciiTheme="minorHAnsi" w:hAnsiTheme="minorHAnsi" w:cstheme="minorBidi"/>
            <w:bCs/>
            <w:color w:val="808080"/>
          </w:rPr>
          <w:id w:val="-1684197772"/>
          <w:placeholder>
            <w:docPart w:val="A53018020BA440B88538188885B21C18"/>
          </w:placeholder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Is the company legally established? Yes: </w:t>
      </w:r>
      <w:sdt>
        <w:sdtPr>
          <w:rPr>
            <w:rFonts w:asciiTheme="minorHAnsi" w:hAnsiTheme="minorHAnsi" w:cstheme="minorBidi"/>
            <w:highlight w:val="yellow"/>
          </w:rPr>
          <w:id w:val="35016357"/>
        </w:sdtPr>
        <w:sdtContent>
          <w:r>
            <w:rPr>
              <w:rFonts w:ascii="MS Gothic" w:eastAsia="MS Gothic" w:hAnsi="MS Gothic" w:cs="MS Gothic" w:hint="eastAsia"/>
              <w:lang w:val="en-US"/>
            </w:rPr>
            <w:t>☐</w:t>
          </w:r>
          <w:r>
            <w:rPr>
              <w:rFonts w:asciiTheme="minorHAnsi" w:hAnsiTheme="minorHAnsi" w:cstheme="minorBidi"/>
            </w:rPr>
            <w:t xml:space="preserve"> No: </w:t>
          </w:r>
          <w:sdt>
            <w:sdtPr>
              <w:rPr>
                <w:rFonts w:asciiTheme="minorHAnsi" w:hAnsiTheme="minorHAnsi" w:cstheme="minorBidi"/>
              </w:rPr>
              <w:id w:val="-1333520861"/>
            </w:sdtPr>
            <w:sdtContent>
              <w:r>
                <w:rPr>
                  <w:rFonts w:ascii="MS Gothic" w:eastAsia="MS Gothic" w:hAnsi="MS Gothic" w:cs="MS Gothic" w:hint="eastAsia"/>
                  <w:lang w:val="en-US"/>
                </w:rPr>
                <w:t>☐</w:t>
              </w:r>
            </w:sdtContent>
          </w:sdt>
          <w:r>
            <w:rPr>
              <w:rFonts w:asciiTheme="minorHAnsi" w:hAnsiTheme="minorHAnsi" w:cstheme="minorBidi"/>
            </w:rPr>
            <w:t xml:space="preserve"> 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urnover in € in 2018 (in case you have a company stablished and turnover): </w:t>
      </w:r>
      <w:sdt>
        <w:sdtPr>
          <w:rPr>
            <w:rFonts w:asciiTheme="minorHAnsi" w:hAnsiTheme="minorHAnsi" w:cstheme="minorBidi"/>
            <w:color w:val="808080"/>
          </w:rPr>
          <w:id w:val="-1317638324"/>
          <w:placeholder>
            <w:docPart w:val="4B65D3FC0F2641358D987C7A7CFC1381"/>
          </w:placeholder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t>Pers</w:t>
      </w:r>
      <w:r>
        <w:rPr>
          <w:rStyle w:val="Ttulo3Car"/>
          <w:rFonts w:asciiTheme="minorHAnsi" w:hAnsiTheme="minorHAnsi"/>
        </w:rPr>
        <w:t>o</w:t>
      </w:r>
      <w:r>
        <w:t>nal contact details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 of leading entrepreneur: </w:t>
      </w:r>
      <w:sdt>
        <w:sdtPr>
          <w:rPr>
            <w:rFonts w:asciiTheme="minorHAnsi" w:hAnsiTheme="minorHAnsi" w:cstheme="minorBidi"/>
            <w:color w:val="808080"/>
          </w:rPr>
          <w:id w:val="1450431938"/>
          <w:placeholder>
            <w:docPart w:val="FD9F5958385347A9B4056100FFDC71FF"/>
          </w:placeholder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Telephone: </w:t>
      </w:r>
      <w:sdt>
        <w:sdtPr>
          <w:rPr>
            <w:rFonts w:asciiTheme="minorHAnsi" w:hAnsiTheme="minorHAnsi" w:cstheme="minorBidi"/>
            <w:bCs/>
            <w:color w:val="808080"/>
          </w:rPr>
          <w:id w:val="-513381471"/>
          <w:placeholder>
            <w:docPart w:val="D87935B1154F4D2FB8ECA3F78EB3518E"/>
          </w:placeholder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  <w:bCs/>
          <w:color w:val="808080"/>
        </w:rPr>
      </w:pPr>
      <w:r>
        <w:rPr>
          <w:rFonts w:asciiTheme="minorHAnsi" w:hAnsiTheme="minorHAnsi" w:cstheme="minorBidi"/>
        </w:rPr>
        <w:t xml:space="preserve">Email address: </w:t>
      </w:r>
      <w:sdt>
        <w:sdtPr>
          <w:rPr>
            <w:rFonts w:asciiTheme="minorHAnsi" w:hAnsiTheme="minorHAnsi" w:cstheme="minorBidi"/>
            <w:bCs/>
            <w:color w:val="808080"/>
          </w:rPr>
          <w:id w:val="1778676230"/>
          <w:placeholder>
            <w:docPart w:val="BEC2473650EC4A39ACDA990541E91F53"/>
          </w:placeholder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Details of the leading company: </w:t>
      </w:r>
      <w:sdt>
        <w:sdtPr>
          <w:rPr>
            <w:rFonts w:asciiTheme="minorHAnsi" w:hAnsiTheme="minorHAnsi" w:cstheme="minorBidi"/>
            <w:color w:val="808080"/>
          </w:rPr>
          <w:id w:val="-1281572168"/>
          <w:placeholder>
            <w:docPart w:val="C4C317E80E65473AA2EC51D8A65396EE"/>
          </w:placeholder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2"/>
        <w:rPr>
          <w:rFonts w:asciiTheme="minorHAnsi" w:hAnsiTheme="minorHAnsi"/>
        </w:rPr>
      </w:pPr>
      <w:r>
        <w:t>Description of the business project</w:t>
      </w:r>
    </w:p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  <w:color w:val="00A499" w:themeColor="text1"/>
        </w:rPr>
      </w:pPr>
      <w:r>
        <w:rPr>
          <w:rFonts w:asciiTheme="minorHAnsi" w:hAnsiTheme="minorHAnsi" w:cstheme="minorBidi"/>
        </w:rPr>
        <w:t xml:space="preserve">Brief description of the business idea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-2133240111"/>
        <w:placeholder>
          <w:docPart w:val="5DAE474BBB7B4B1E8A7C9294EDE01A9A"/>
        </w:placeholder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  <w:color w:val="00A499" w:themeColor="text1"/>
        </w:rPr>
      </w:pPr>
      <w:r>
        <w:rPr>
          <w:rFonts w:asciiTheme="minorHAnsi" w:hAnsiTheme="minorHAnsi" w:cstheme="minorBidi"/>
        </w:rPr>
        <w:t xml:space="preserve">Brief description of the market demand to be met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-249661689"/>
        <w:placeholder>
          <w:docPart w:val="20767410E22B46C2933DA00DA64A9038"/>
        </w:placeholder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  <w:color w:val="00A499" w:themeColor="text1"/>
        </w:rPr>
      </w:pPr>
      <w:r>
        <w:rPr>
          <w:rFonts w:asciiTheme="minorHAnsi" w:hAnsiTheme="minorHAnsi" w:cstheme="minorBidi"/>
        </w:rPr>
        <w:t xml:space="preserve">Brief description of the product/service and the stage of development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-1617057579"/>
        <w:placeholder>
          <w:docPart w:val="28F9BDA417354592BE816DD8A8327E7E"/>
        </w:placeholder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spacing w:after="160" w:line="256" w:lineRule="auto"/>
        <w:rPr>
          <w:rFonts w:asciiTheme="minorHAnsi" w:hAnsiTheme="minorHAnsi" w:cstheme="minorBidi"/>
          <w:sz w:val="18"/>
        </w:rPr>
      </w:pPr>
      <w:r>
        <w:rPr>
          <w:rFonts w:asciiTheme="minorHAnsi" w:hAnsiTheme="minorHAnsi" w:cstheme="minorBidi"/>
          <w:sz w:val="18"/>
          <w:u w:val="single"/>
        </w:rPr>
        <w:lastRenderedPageBreak/>
        <w:t>Phase:</w:t>
      </w:r>
      <w:r>
        <w:rPr>
          <w:rFonts w:asciiTheme="minorHAnsi" w:hAnsiTheme="minorHAnsi" w:cstheme="minorBidi"/>
          <w:sz w:val="18"/>
          <w:u w:val="single"/>
        </w:rPr>
        <w:br/>
      </w:r>
      <w:sdt>
        <w:sdtPr>
          <w:rPr>
            <w:rFonts w:asciiTheme="minorHAnsi" w:hAnsiTheme="minorHAnsi" w:cstheme="minorBidi"/>
            <w:sz w:val="18"/>
          </w:rPr>
          <w:id w:val="-523406770"/>
        </w:sdtPr>
        <w:sdtContent>
          <w:r>
            <w:rPr>
              <w:rFonts w:ascii="MS Gothic" w:eastAsia="MS Gothic" w:hAnsi="MS Gothic" w:cs="MS Gothic" w:hint="eastAsia"/>
              <w:sz w:val="18"/>
              <w:lang w:val="en-US"/>
            </w:rPr>
            <w:t>☐</w:t>
          </w:r>
        </w:sdtContent>
      </w:sdt>
      <w:r>
        <w:rPr>
          <w:rFonts w:asciiTheme="minorHAnsi" w:hAnsiTheme="minorHAnsi" w:cstheme="minorBidi"/>
          <w:sz w:val="18"/>
        </w:rPr>
        <w:t xml:space="preserve">Idea   </w:t>
      </w:r>
      <w:sdt>
        <w:sdtPr>
          <w:rPr>
            <w:rFonts w:asciiTheme="minorHAnsi" w:hAnsiTheme="minorHAnsi" w:cstheme="minorBidi"/>
            <w:sz w:val="18"/>
          </w:rPr>
          <w:id w:val="1429238362"/>
        </w:sdtPr>
        <w:sdtContent>
          <w:r>
            <w:rPr>
              <w:rFonts w:ascii="MS Gothic" w:eastAsia="MS Gothic" w:hAnsi="MS Gothic" w:cs="MS Gothic" w:hint="eastAsia"/>
              <w:sz w:val="18"/>
              <w:lang w:val="en-US"/>
            </w:rPr>
            <w:t>☐</w:t>
          </w:r>
        </w:sdtContent>
      </w:sdt>
      <w:r>
        <w:rPr>
          <w:rFonts w:asciiTheme="minorHAnsi" w:hAnsiTheme="minorHAnsi" w:cstheme="minorBidi"/>
          <w:sz w:val="18"/>
        </w:rPr>
        <w:t xml:space="preserve">Pilot product   </w:t>
      </w:r>
      <w:sdt>
        <w:sdtPr>
          <w:rPr>
            <w:rFonts w:asciiTheme="minorHAnsi" w:hAnsiTheme="minorHAnsi" w:cstheme="minorBidi"/>
            <w:sz w:val="18"/>
          </w:rPr>
          <w:id w:val="922616035"/>
        </w:sdtPr>
        <w:sdtContent>
          <w:r>
            <w:rPr>
              <w:rFonts w:ascii="MS Gothic" w:eastAsia="MS Gothic" w:hAnsi="MS Gothic" w:cs="MS Gothic" w:hint="eastAsia"/>
              <w:sz w:val="18"/>
              <w:lang w:val="en-US"/>
            </w:rPr>
            <w:t>☐</w:t>
          </w:r>
        </w:sdtContent>
      </w:sdt>
      <w:r>
        <w:rPr>
          <w:rFonts w:asciiTheme="minorHAnsi" w:hAnsiTheme="minorHAnsi" w:cstheme="minorBidi"/>
          <w:sz w:val="18"/>
        </w:rPr>
        <w:t xml:space="preserve">Test phase   </w:t>
      </w:r>
      <w:sdt>
        <w:sdtPr>
          <w:rPr>
            <w:rFonts w:asciiTheme="minorHAnsi" w:hAnsiTheme="minorHAnsi" w:cstheme="minorBidi"/>
            <w:sz w:val="18"/>
          </w:rPr>
          <w:id w:val="1251850885"/>
        </w:sdtPr>
        <w:sdtContent>
          <w:r>
            <w:rPr>
              <w:rFonts w:ascii="MS Gothic" w:eastAsia="MS Gothic" w:hAnsi="MS Gothic" w:cs="MS Gothic" w:hint="eastAsia"/>
              <w:sz w:val="18"/>
              <w:lang w:val="en-US"/>
            </w:rPr>
            <w:t>☐</w:t>
          </w:r>
        </w:sdtContent>
      </w:sdt>
      <w:r>
        <w:rPr>
          <w:rFonts w:asciiTheme="minorHAnsi" w:hAnsiTheme="minorHAnsi" w:cstheme="minorBidi"/>
          <w:sz w:val="18"/>
        </w:rPr>
        <w:t>Product ready to be put on the market</w:t>
      </w:r>
    </w:p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  <w:color w:val="00A499" w:themeColor="text1"/>
        </w:rPr>
      </w:pPr>
      <w:r>
        <w:rPr>
          <w:rFonts w:asciiTheme="minorHAnsi" w:hAnsiTheme="minorHAnsi" w:cstheme="minorBidi"/>
        </w:rPr>
        <w:t xml:space="preserve">Brief description of the innovation proposed and the degree of protection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-1602103870"/>
        <w:placeholder>
          <w:docPart w:val="F87AA3E563584AA6A27D9E7B48DDB6FE"/>
        </w:placeholder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spacing w:after="160" w:line="256" w:lineRule="auto"/>
        <w:rPr>
          <w:rFonts w:asciiTheme="minorHAnsi" w:hAnsiTheme="minorHAnsi" w:cstheme="minorBidi"/>
          <w:sz w:val="18"/>
        </w:rPr>
      </w:pPr>
      <w:r>
        <w:rPr>
          <w:rFonts w:asciiTheme="minorHAnsi" w:hAnsiTheme="minorHAnsi" w:cstheme="minorBidi"/>
          <w:sz w:val="18"/>
          <w:u w:val="single"/>
        </w:rPr>
        <w:t>Protection:</w:t>
      </w:r>
      <w:r>
        <w:rPr>
          <w:rFonts w:asciiTheme="minorHAnsi" w:hAnsiTheme="minorHAnsi" w:cstheme="minorBidi"/>
          <w:sz w:val="18"/>
          <w:u w:val="single"/>
        </w:rPr>
        <w:br/>
      </w:r>
      <w:sdt>
        <w:sdtPr>
          <w:rPr>
            <w:rFonts w:asciiTheme="minorHAnsi" w:hAnsiTheme="minorHAnsi" w:cstheme="minorBidi"/>
            <w:sz w:val="18"/>
          </w:rPr>
          <w:id w:val="-434834853"/>
        </w:sdtPr>
        <w:sdtContent>
          <w:r>
            <w:rPr>
              <w:rFonts w:ascii="MS Gothic" w:eastAsia="MS Gothic" w:hAnsi="MS Gothic" w:cs="MS Gothic" w:hint="eastAsia"/>
              <w:sz w:val="18"/>
              <w:lang w:val="en-US"/>
            </w:rPr>
            <w:t>☐</w:t>
          </w:r>
        </w:sdtContent>
      </w:sdt>
      <w:r>
        <w:rPr>
          <w:rFonts w:asciiTheme="minorHAnsi" w:hAnsiTheme="minorHAnsi" w:cstheme="minorBidi"/>
          <w:sz w:val="18"/>
        </w:rPr>
        <w:t xml:space="preserve">Protection process commenced   </w:t>
      </w:r>
      <w:sdt>
        <w:sdtPr>
          <w:rPr>
            <w:rFonts w:asciiTheme="minorHAnsi" w:hAnsiTheme="minorHAnsi" w:cstheme="minorBidi"/>
            <w:sz w:val="18"/>
          </w:rPr>
          <w:id w:val="-1432433620"/>
        </w:sdtPr>
        <w:sdtContent>
          <w:r>
            <w:rPr>
              <w:rFonts w:ascii="MS Gothic" w:eastAsia="MS Gothic" w:hAnsi="MS Gothic" w:cs="MS Gothic" w:hint="eastAsia"/>
              <w:sz w:val="18"/>
              <w:lang w:val="en-US"/>
            </w:rPr>
            <w:t>☐</w:t>
          </w:r>
        </w:sdtContent>
      </w:sdt>
      <w:r>
        <w:rPr>
          <w:rFonts w:asciiTheme="minorHAnsi" w:hAnsiTheme="minorHAnsi" w:cstheme="minorBidi"/>
          <w:sz w:val="18"/>
        </w:rPr>
        <w:t>Patent granted</w:t>
      </w:r>
    </w:p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  <w:color w:val="00A499" w:themeColor="text1"/>
        </w:rPr>
      </w:pPr>
      <w:r>
        <w:rPr>
          <w:rFonts w:asciiTheme="minorHAnsi" w:hAnsiTheme="minorHAnsi" w:cstheme="minorBidi"/>
        </w:rPr>
        <w:t xml:space="preserve">Brief description of the target market and potential competition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313080740"/>
        <w:placeholder>
          <w:docPart w:val="1A3A91258AB140C29A6185A9235BC4C2"/>
        </w:placeholder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Brief description of the business model and the value chain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1437631771"/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keepNext/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Brief description of the main milestones achieved to date, and the next steps: </w:t>
      </w:r>
      <w:r>
        <w:rPr>
          <w:rFonts w:asciiTheme="minorHAnsi" w:hAnsiTheme="minorHAnsi" w:cstheme="minorBidi"/>
          <w:color w:val="00A499" w:themeColor="text1"/>
        </w:rPr>
        <w:t>[100 words]</w:t>
      </w:r>
    </w:p>
    <w:sdt>
      <w:sdtPr>
        <w:rPr>
          <w:rFonts w:asciiTheme="minorHAnsi" w:hAnsiTheme="minorHAnsi" w:cstheme="minorBidi"/>
          <w:color w:val="808080"/>
        </w:rPr>
        <w:id w:val="-1121300144"/>
        <w:text w:multiLine="1"/>
      </w:sdtPr>
      <w:sdtContent>
        <w:p w:rsidR="008B31D8" w:rsidRDefault="008B31D8" w:rsidP="008B31D8">
          <w:pPr>
            <w:spacing w:after="160" w:line="256" w:lineRule="auto"/>
            <w:rPr>
              <w:rFonts w:asciiTheme="minorHAnsi" w:hAnsiTheme="minorHAnsi" w:cstheme="minorBidi"/>
              <w:color w:val="808080"/>
            </w:rPr>
          </w:pPr>
          <w:r>
            <w:rPr>
              <w:rFonts w:asciiTheme="minorHAnsi" w:hAnsiTheme="minorHAnsi" w:cstheme="minorBidi"/>
              <w:color w:val="808080"/>
            </w:rPr>
            <w:t>Click here to write text.</w:t>
          </w:r>
        </w:p>
      </w:sdtContent>
    </w:sdt>
    <w:p w:rsidR="008B31D8" w:rsidRDefault="008B31D8" w:rsidP="008B31D8">
      <w:pPr>
        <w:pStyle w:val="Ttulo2"/>
        <w:rPr>
          <w:rFonts w:asciiTheme="minorHAnsi" w:hAnsiTheme="minorHAnsi"/>
        </w:rPr>
      </w:pPr>
      <w:r>
        <w:t>Description of the team</w:t>
      </w:r>
    </w:p>
    <w:p w:rsidR="008B31D8" w:rsidRDefault="008B31D8" w:rsidP="008B31D8">
      <w:pPr>
        <w:pStyle w:val="Ttulo3"/>
      </w:pPr>
      <w:r>
        <w:t>Member 1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: </w:t>
      </w:r>
      <w:sdt>
        <w:sdtPr>
          <w:rPr>
            <w:rFonts w:asciiTheme="minorHAnsi" w:hAnsiTheme="minorHAnsi" w:cstheme="minorBidi"/>
            <w:bCs/>
            <w:color w:val="808080"/>
          </w:rPr>
          <w:id w:val="-200948362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% of the work day devoted to the company: </w:t>
      </w:r>
      <w:sdt>
        <w:sdtPr>
          <w:rPr>
            <w:rFonts w:asciiTheme="minorHAnsi" w:hAnsiTheme="minorHAnsi" w:cstheme="minorBidi"/>
            <w:bCs/>
            <w:color w:val="808080"/>
          </w:rPr>
          <w:id w:val="-1527718937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ole in the company: </w:t>
      </w:r>
      <w:sdt>
        <w:sdtPr>
          <w:rPr>
            <w:rFonts w:asciiTheme="minorHAnsi" w:hAnsiTheme="minorHAnsi" w:cstheme="minorBidi"/>
            <w:color w:val="808080"/>
          </w:rPr>
          <w:id w:val="1250318959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ducation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bCs/>
            <w:color w:val="808080"/>
          </w:rPr>
          <w:id w:val="-1644582895"/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xperience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color w:val="808080"/>
          </w:rPr>
          <w:id w:val="59216368"/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t>Member 2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: </w:t>
      </w:r>
      <w:sdt>
        <w:sdtPr>
          <w:rPr>
            <w:rFonts w:asciiTheme="minorHAnsi" w:hAnsiTheme="minorHAnsi" w:cstheme="minorBidi"/>
            <w:bCs/>
            <w:color w:val="808080"/>
          </w:rPr>
          <w:id w:val="1777055756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% of the work day devoted to the company: </w:t>
      </w:r>
      <w:sdt>
        <w:sdtPr>
          <w:rPr>
            <w:rFonts w:asciiTheme="minorHAnsi" w:hAnsiTheme="minorHAnsi" w:cstheme="minorBidi"/>
            <w:color w:val="808080"/>
          </w:rPr>
          <w:id w:val="-121853208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ole in the company: </w:t>
      </w:r>
      <w:sdt>
        <w:sdtPr>
          <w:rPr>
            <w:rFonts w:asciiTheme="minorHAnsi" w:hAnsiTheme="minorHAnsi" w:cstheme="minorBidi"/>
            <w:color w:val="808080"/>
          </w:rPr>
          <w:id w:val="-117920872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ducation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bCs/>
            <w:color w:val="808080"/>
          </w:rPr>
          <w:id w:val="1264037188"/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xperience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color w:val="808080"/>
          </w:rPr>
          <w:id w:val="-1802837737"/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lastRenderedPageBreak/>
        <w:t>Member 3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: </w:t>
      </w:r>
      <w:sdt>
        <w:sdtPr>
          <w:rPr>
            <w:rFonts w:asciiTheme="minorHAnsi" w:hAnsiTheme="minorHAnsi" w:cstheme="minorBidi"/>
            <w:bCs/>
            <w:color w:val="808080"/>
          </w:rPr>
          <w:id w:val="-1107731493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% of the work day devoted to the company: </w:t>
      </w:r>
      <w:sdt>
        <w:sdtPr>
          <w:rPr>
            <w:rFonts w:asciiTheme="minorHAnsi" w:hAnsiTheme="minorHAnsi" w:cstheme="minorBidi"/>
            <w:bCs/>
            <w:color w:val="808080"/>
          </w:rPr>
          <w:id w:val="1055586397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ole in the company: </w:t>
      </w:r>
      <w:sdt>
        <w:sdtPr>
          <w:rPr>
            <w:rFonts w:asciiTheme="minorHAnsi" w:hAnsiTheme="minorHAnsi" w:cstheme="minorBidi"/>
            <w:color w:val="808080"/>
          </w:rPr>
          <w:id w:val="2098753253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ducation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bCs/>
            <w:color w:val="808080"/>
          </w:rPr>
          <w:id w:val="-1763217566"/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xperience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color w:val="808080"/>
          </w:rPr>
          <w:id w:val="-1822412833"/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t>Member 4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: </w:t>
      </w:r>
      <w:sdt>
        <w:sdtPr>
          <w:rPr>
            <w:rFonts w:asciiTheme="minorHAnsi" w:hAnsiTheme="minorHAnsi" w:cstheme="minorBidi"/>
            <w:bCs/>
            <w:color w:val="808080"/>
          </w:rPr>
          <w:id w:val="-528260031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% of the work day devoted to the company: </w:t>
      </w:r>
      <w:sdt>
        <w:sdtPr>
          <w:rPr>
            <w:rFonts w:asciiTheme="minorHAnsi" w:hAnsiTheme="minorHAnsi" w:cstheme="minorBidi"/>
            <w:color w:val="808080"/>
          </w:rPr>
          <w:id w:val="1471933970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ole in the company: </w:t>
      </w:r>
      <w:sdt>
        <w:sdtPr>
          <w:rPr>
            <w:rFonts w:asciiTheme="minorHAnsi" w:hAnsiTheme="minorHAnsi" w:cstheme="minorBidi"/>
            <w:bCs/>
            <w:color w:val="808080"/>
          </w:rPr>
          <w:id w:val="-1993785010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ducation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color w:val="808080"/>
          </w:rPr>
          <w:id w:val="-1916922328"/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xperience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bCs/>
            <w:color w:val="808080"/>
          </w:rPr>
          <w:id w:val="-616763701"/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t>Member 5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: </w:t>
      </w:r>
      <w:sdt>
        <w:sdtPr>
          <w:rPr>
            <w:rFonts w:asciiTheme="minorHAnsi" w:hAnsiTheme="minorHAnsi" w:cstheme="minorBidi"/>
            <w:color w:val="808080"/>
          </w:rPr>
          <w:id w:val="1691106665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% of the work day devoted to the company: </w:t>
      </w:r>
      <w:sdt>
        <w:sdtPr>
          <w:rPr>
            <w:rFonts w:asciiTheme="minorHAnsi" w:hAnsiTheme="minorHAnsi" w:cstheme="minorBidi"/>
            <w:bCs/>
            <w:color w:val="808080"/>
          </w:rPr>
          <w:id w:val="1101983840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ole in the company: </w:t>
      </w:r>
      <w:sdt>
        <w:sdtPr>
          <w:rPr>
            <w:rFonts w:asciiTheme="minorHAnsi" w:hAnsiTheme="minorHAnsi" w:cstheme="minorBidi"/>
            <w:color w:val="808080"/>
          </w:rPr>
          <w:id w:val="-308555055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ducation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bCs/>
            <w:color w:val="808080"/>
          </w:rPr>
          <w:id w:val="-118144677"/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xperience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color w:val="808080"/>
          </w:rPr>
          <w:id w:val="1752691877"/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pStyle w:val="Ttulo3"/>
        <w:rPr>
          <w:rFonts w:asciiTheme="minorHAnsi" w:hAnsiTheme="minorHAnsi"/>
        </w:rPr>
      </w:pPr>
      <w:r>
        <w:t>Member 6:</w:t>
      </w:r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Name: </w:t>
      </w:r>
      <w:sdt>
        <w:sdtPr>
          <w:rPr>
            <w:rFonts w:asciiTheme="minorHAnsi" w:hAnsiTheme="minorHAnsi" w:cstheme="minorBidi"/>
            <w:bCs/>
            <w:color w:val="808080"/>
          </w:rPr>
          <w:id w:val="239986570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% of the work day devoted to the company: </w:t>
      </w:r>
      <w:sdt>
        <w:sdtPr>
          <w:rPr>
            <w:rFonts w:asciiTheme="minorHAnsi" w:hAnsiTheme="minorHAnsi" w:cstheme="minorBidi"/>
            <w:color w:val="808080"/>
          </w:rPr>
          <w:id w:val="92296847"/>
          <w:text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Role in the company: </w:t>
      </w:r>
      <w:sdt>
        <w:sdtPr>
          <w:rPr>
            <w:rFonts w:asciiTheme="minorHAnsi" w:hAnsiTheme="minorHAnsi" w:cstheme="minorBidi"/>
            <w:bCs/>
            <w:color w:val="808080"/>
          </w:rPr>
          <w:id w:val="-202630141"/>
          <w:text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p w:rsidR="008B31D8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ducation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color w:val="808080"/>
          </w:rPr>
          <w:id w:val="-206946638"/>
          <w:text w:multiLine="1"/>
        </w:sdtPr>
        <w:sdtContent>
          <w:r>
            <w:rPr>
              <w:rFonts w:asciiTheme="minorHAnsi" w:hAnsiTheme="minorHAnsi" w:cstheme="minorBidi"/>
              <w:color w:val="808080"/>
            </w:rPr>
            <w:t>Click here to write text.</w:t>
          </w:r>
        </w:sdtContent>
      </w:sdt>
    </w:p>
    <w:p w:rsidR="008B31D8" w:rsidRPr="00655A5E" w:rsidRDefault="008B31D8" w:rsidP="008B31D8">
      <w:pPr>
        <w:spacing w:after="160" w:line="256" w:lineRule="auto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Experience </w:t>
      </w:r>
      <w:r>
        <w:rPr>
          <w:rFonts w:asciiTheme="minorHAnsi" w:hAnsiTheme="minorHAnsi" w:cstheme="minorBidi"/>
          <w:color w:val="00A499" w:themeColor="text1"/>
        </w:rPr>
        <w:t>[2 lines max.]</w:t>
      </w:r>
      <w:r>
        <w:rPr>
          <w:rFonts w:asciiTheme="minorHAnsi" w:hAnsiTheme="minorHAnsi" w:cstheme="minorBidi"/>
        </w:rPr>
        <w:t xml:space="preserve">: </w:t>
      </w:r>
      <w:sdt>
        <w:sdtPr>
          <w:rPr>
            <w:rFonts w:asciiTheme="minorHAnsi" w:hAnsiTheme="minorHAnsi" w:cstheme="minorBidi"/>
            <w:bCs/>
            <w:color w:val="808080"/>
          </w:rPr>
          <w:id w:val="556517107"/>
          <w:text w:multiLine="1"/>
        </w:sdtPr>
        <w:sdtContent>
          <w:r>
            <w:rPr>
              <w:rFonts w:asciiTheme="minorHAnsi" w:hAnsiTheme="minorHAnsi" w:cstheme="minorBidi"/>
              <w:bCs/>
              <w:color w:val="808080"/>
            </w:rPr>
            <w:t>Click here to write text.</w:t>
          </w:r>
        </w:sdtContent>
      </w:sdt>
    </w:p>
    <w:sectPr w:rsidR="008B31D8" w:rsidRPr="00655A5E" w:rsidSect="008B31D8">
      <w:headerReference w:type="default" r:id="rId8"/>
      <w:footerReference w:type="default" r:id="rId9"/>
      <w:type w:val="continuous"/>
      <w:pgSz w:w="11906" w:h="16838" w:code="9"/>
      <w:pgMar w:top="2835" w:right="1077" w:bottom="1843" w:left="1077" w:header="567" w:footer="1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1862" w:rsidRDefault="00981862" w:rsidP="00701A05">
      <w:pPr>
        <w:spacing w:after="0" w:line="240" w:lineRule="auto"/>
      </w:pPr>
      <w:r>
        <w:separator/>
      </w:r>
    </w:p>
  </w:endnote>
  <w:endnote w:type="continuationSeparator" w:id="0">
    <w:p w:rsidR="00981862" w:rsidRDefault="00981862" w:rsidP="00701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aleway Medium">
    <w:panose1 w:val="020B06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aleway bold">
    <w:panose1 w:val="00000000000000000000"/>
    <w:charset w:val="00"/>
    <w:family w:val="roman"/>
    <w:notTrueType/>
    <w:pitch w:val="default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023E" w:rsidRDefault="000D023E">
    <w:pPr>
      <w:pStyle w:val="Piedepgina"/>
    </w:pPr>
  </w:p>
  <w:tbl>
    <w:tblPr>
      <w:tblStyle w:val="Tablaconcuadrcul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55"/>
      <w:gridCol w:w="1352"/>
      <w:gridCol w:w="987"/>
      <w:gridCol w:w="1473"/>
      <w:gridCol w:w="1139"/>
      <w:gridCol w:w="1059"/>
      <w:gridCol w:w="741"/>
      <w:gridCol w:w="1246"/>
    </w:tblGrid>
    <w:tr w:rsidR="00D8648B" w:rsidRPr="00BA21A1" w:rsidTr="00D8648B">
      <w:trPr>
        <w:trHeight w:hRule="exact" w:val="227"/>
      </w:trPr>
      <w:tc>
        <w:tcPr>
          <w:tcW w:w="2099" w:type="pct"/>
          <w:gridSpan w:val="3"/>
          <w:tcMar>
            <w:top w:w="0" w:type="dxa"/>
            <w:left w:w="0" w:type="dxa"/>
            <w:bottom w:w="0" w:type="dxa"/>
            <w:right w:w="0" w:type="dxa"/>
          </w:tcMar>
        </w:tcPr>
        <w:p w:rsidR="00C31D96" w:rsidRPr="00BA21A1" w:rsidRDefault="00C31D96" w:rsidP="00C31D96">
          <w:pPr>
            <w:pStyle w:val="Piedepgina"/>
            <w:rPr>
              <w:color w:val="808080" w:themeColor="background1" w:themeShade="80"/>
              <w:sz w:val="10"/>
              <w:szCs w:val="16"/>
            </w:rPr>
          </w:pPr>
          <w:r>
            <w:rPr>
              <w:color w:val="808080" w:themeColor="background1" w:themeShade="80"/>
              <w:sz w:val="10"/>
              <w:szCs w:val="16"/>
            </w:rPr>
            <w:t>Global partners</w:t>
          </w:r>
          <w:r w:rsidRPr="00BA21A1">
            <w:rPr>
              <w:color w:val="808080" w:themeColor="background1" w:themeShade="80"/>
              <w:sz w:val="10"/>
              <w:szCs w:val="16"/>
            </w:rPr>
            <w:t>:</w:t>
          </w:r>
        </w:p>
      </w:tc>
      <w:tc>
        <w:tcPr>
          <w:tcW w:w="755" w:type="pct"/>
          <w:tcMar>
            <w:top w:w="0" w:type="dxa"/>
            <w:left w:w="0" w:type="dxa"/>
            <w:bottom w:w="0" w:type="dxa"/>
            <w:right w:w="0" w:type="dxa"/>
          </w:tcMar>
        </w:tcPr>
        <w:p w:rsidR="00C31D96" w:rsidRPr="00BA21A1" w:rsidRDefault="00C31D96" w:rsidP="00C31D96">
          <w:pPr>
            <w:pStyle w:val="Piedepgina"/>
            <w:rPr>
              <w:color w:val="808080" w:themeColor="background1" w:themeShade="80"/>
              <w:sz w:val="10"/>
              <w:szCs w:val="16"/>
            </w:rPr>
          </w:pPr>
          <w:r>
            <w:rPr>
              <w:color w:val="808080" w:themeColor="background1" w:themeShade="80"/>
              <w:sz w:val="10"/>
              <w:szCs w:val="16"/>
            </w:rPr>
            <w:t>Local partner:</w:t>
          </w:r>
        </w:p>
      </w:tc>
      <w:tc>
        <w:tcPr>
          <w:tcW w:w="584" w:type="pct"/>
          <w:tcMar>
            <w:left w:w="0" w:type="dxa"/>
            <w:right w:w="0" w:type="dxa"/>
          </w:tcMar>
        </w:tcPr>
        <w:p w:rsidR="00C31D96" w:rsidRDefault="00C31D96" w:rsidP="00C31D96">
          <w:pPr>
            <w:pStyle w:val="Piedepgina"/>
            <w:rPr>
              <w:color w:val="808080" w:themeColor="background1" w:themeShade="80"/>
              <w:sz w:val="10"/>
              <w:szCs w:val="16"/>
            </w:rPr>
          </w:pPr>
          <w:r>
            <w:rPr>
              <w:color w:val="808080" w:themeColor="background1" w:themeShade="80"/>
              <w:sz w:val="10"/>
              <w:szCs w:val="16"/>
            </w:rPr>
            <w:t xml:space="preserve">Local &amp; </w:t>
          </w:r>
          <w:r w:rsidR="00D8648B">
            <w:rPr>
              <w:color w:val="808080" w:themeColor="background1" w:themeShade="80"/>
              <w:sz w:val="10"/>
              <w:szCs w:val="16"/>
            </w:rPr>
            <w:br/>
          </w:r>
          <w:r>
            <w:rPr>
              <w:color w:val="808080" w:themeColor="background1" w:themeShade="80"/>
              <w:sz w:val="10"/>
              <w:szCs w:val="16"/>
            </w:rPr>
            <w:t>Innovation partner</w:t>
          </w:r>
          <w:r w:rsidRPr="00BA21A1">
            <w:rPr>
              <w:color w:val="808080" w:themeColor="background1" w:themeShade="80"/>
              <w:sz w:val="10"/>
              <w:szCs w:val="16"/>
            </w:rPr>
            <w:t>:</w:t>
          </w:r>
        </w:p>
      </w:tc>
      <w:tc>
        <w:tcPr>
          <w:tcW w:w="1562" w:type="pct"/>
          <w:gridSpan w:val="3"/>
          <w:tcMar>
            <w:top w:w="0" w:type="dxa"/>
            <w:left w:w="0" w:type="dxa"/>
            <w:bottom w:w="0" w:type="dxa"/>
            <w:right w:w="0" w:type="dxa"/>
          </w:tcMar>
        </w:tcPr>
        <w:p w:rsidR="00C31D96" w:rsidRPr="00BA21A1" w:rsidRDefault="00C31D96" w:rsidP="00C31D96">
          <w:pPr>
            <w:pStyle w:val="Piedepgina"/>
            <w:rPr>
              <w:color w:val="808080" w:themeColor="background1" w:themeShade="80"/>
              <w:sz w:val="10"/>
              <w:szCs w:val="16"/>
            </w:rPr>
          </w:pPr>
          <w:r>
            <w:rPr>
              <w:color w:val="808080" w:themeColor="background1" w:themeShade="80"/>
              <w:sz w:val="10"/>
              <w:szCs w:val="16"/>
            </w:rPr>
            <w:t>Knowledge partners:</w:t>
          </w:r>
        </w:p>
      </w:tc>
    </w:tr>
    <w:tr w:rsidR="00D8648B" w:rsidTr="00D8648B">
      <w:tc>
        <w:tcPr>
          <w:tcW w:w="900" w:type="pct"/>
          <w:tcMar>
            <w:left w:w="0" w:type="dxa"/>
            <w:right w:w="0" w:type="dxa"/>
          </w:tcMar>
          <w:vAlign w:val="center"/>
        </w:tcPr>
        <w:p w:rsidR="006F5FFA" w:rsidRDefault="0071288D" w:rsidP="00EF10A1">
          <w:pPr>
            <w:pStyle w:val="Piedepgina"/>
            <w:tabs>
              <w:tab w:val="clear" w:pos="4252"/>
              <w:tab w:val="clear" w:pos="8504"/>
            </w:tabs>
          </w:pPr>
          <w:r>
            <w:rPr>
              <w:noProof/>
              <w:lang w:val="es-ES" w:eastAsia="es-ES"/>
            </w:rPr>
            <w:drawing>
              <wp:inline distT="0" distB="0" distL="0" distR="0" wp14:anchorId="0E3FA80A" wp14:editId="5D2F80D5">
                <wp:extent cx="864000" cy="244260"/>
                <wp:effectExtent l="0" t="0" r="0" b="381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4000" cy="244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3" w:type="pct"/>
          <w:tcMar>
            <w:left w:w="0" w:type="dxa"/>
            <w:right w:w="0" w:type="dxa"/>
          </w:tcMar>
          <w:vAlign w:val="center"/>
        </w:tcPr>
        <w:p w:rsidR="006F5FFA" w:rsidRDefault="00D8648B" w:rsidP="00D8648B">
          <w:pPr>
            <w:pStyle w:val="Piedepgina"/>
            <w:tabs>
              <w:tab w:val="clear" w:pos="4252"/>
              <w:tab w:val="clear" w:pos="8504"/>
            </w:tabs>
          </w:pPr>
          <w:r>
            <w:rPr>
              <w:noProof/>
              <w:lang w:val="es-ES" w:eastAsia="es-ES"/>
            </w:rPr>
            <w:drawing>
              <wp:inline distT="0" distB="0" distL="0" distR="0" wp14:anchorId="4E522B51" wp14:editId="4154B37E">
                <wp:extent cx="720000" cy="175150"/>
                <wp:effectExtent l="0" t="0" r="4445" b="0"/>
                <wp:docPr id="30" name="Imagen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175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6" w:type="pct"/>
          <w:vAlign w:val="center"/>
        </w:tcPr>
        <w:p w:rsidR="006F5FFA" w:rsidRDefault="00D8648B" w:rsidP="00D8648B">
          <w:pPr>
            <w:pStyle w:val="Piedepgina"/>
            <w:tabs>
              <w:tab w:val="clear" w:pos="4252"/>
              <w:tab w:val="clear" w:pos="8504"/>
            </w:tabs>
          </w:pPr>
          <w:r>
            <w:rPr>
              <w:noProof/>
            </w:rPr>
            <w:drawing>
              <wp:inline distT="0" distB="0" distL="0" distR="0" wp14:anchorId="6C9A4A22" wp14:editId="761ADC0E">
                <wp:extent cx="403200" cy="315279"/>
                <wp:effectExtent l="0" t="0" r="0" b="8890"/>
                <wp:docPr id="31" name="Imagen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3200" cy="3152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5" w:type="pct"/>
          <w:tcMar>
            <w:left w:w="0" w:type="dxa"/>
            <w:right w:w="0" w:type="dxa"/>
          </w:tcMar>
          <w:vAlign w:val="center"/>
        </w:tcPr>
        <w:p w:rsidR="006F5FFA" w:rsidRDefault="0071288D" w:rsidP="00D8648B">
          <w:pPr>
            <w:pStyle w:val="Piedepgina"/>
            <w:tabs>
              <w:tab w:val="clear" w:pos="4252"/>
            </w:tabs>
            <w:rPr>
              <w:noProof/>
              <w:lang w:eastAsia="es-ES"/>
            </w:rPr>
          </w:pPr>
          <w:r>
            <w:rPr>
              <w:noProof/>
              <w:color w:val="808080" w:themeColor="background1" w:themeShade="80"/>
              <w:sz w:val="10"/>
              <w:szCs w:val="16"/>
            </w:rPr>
            <w:drawing>
              <wp:inline distT="0" distB="0" distL="0" distR="0" wp14:anchorId="56378CE3" wp14:editId="2B93A84A">
                <wp:extent cx="720000" cy="151841"/>
                <wp:effectExtent l="0" t="0" r="4445" b="635"/>
                <wp:docPr id="32" name="Imagen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0000" cy="151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4" w:type="pct"/>
          <w:tcMar>
            <w:left w:w="0" w:type="dxa"/>
            <w:right w:w="0" w:type="dxa"/>
          </w:tcMar>
          <w:vAlign w:val="center"/>
        </w:tcPr>
        <w:p w:rsidR="006F5FFA" w:rsidRDefault="0071288D" w:rsidP="00D8648B">
          <w:pPr>
            <w:pStyle w:val="Piedepgina"/>
            <w:tabs>
              <w:tab w:val="clear" w:pos="4252"/>
            </w:tabs>
            <w:rPr>
              <w:noProof/>
              <w:lang w:val="es-ES" w:eastAsia="es-ES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8ED3F9F" wp14:editId="03550EFC">
                <wp:extent cx="360000" cy="146601"/>
                <wp:effectExtent l="0" t="0" r="2540" b="6350"/>
                <wp:docPr id="33" name="Imagen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000" cy="1466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43" w:type="pct"/>
          <w:tcMar>
            <w:left w:w="0" w:type="dxa"/>
            <w:right w:w="0" w:type="dxa"/>
          </w:tcMar>
          <w:vAlign w:val="center"/>
        </w:tcPr>
        <w:p w:rsidR="006F5FFA" w:rsidRDefault="0071288D" w:rsidP="00D8648B">
          <w:pPr>
            <w:pStyle w:val="Piedepgina"/>
            <w:tabs>
              <w:tab w:val="clear" w:pos="4252"/>
            </w:tabs>
          </w:pPr>
          <w:r>
            <w:rPr>
              <w:noProof/>
              <w:lang w:val="es-ES" w:eastAsia="es-ES"/>
            </w:rPr>
            <w:drawing>
              <wp:inline distT="0" distB="0" distL="0" distR="0" wp14:anchorId="6CB3668F" wp14:editId="1311A8A7">
                <wp:extent cx="518400" cy="165692"/>
                <wp:effectExtent l="0" t="0" r="0" b="6350"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8400" cy="1656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0" w:type="pct"/>
          <w:tcMar>
            <w:left w:w="0" w:type="dxa"/>
            <w:right w:w="0" w:type="dxa"/>
          </w:tcMar>
          <w:vAlign w:val="center"/>
        </w:tcPr>
        <w:p w:rsidR="006F5FFA" w:rsidRDefault="0071288D" w:rsidP="00D8648B">
          <w:pPr>
            <w:pStyle w:val="Piedepgina"/>
          </w:pPr>
          <w:r>
            <w:rPr>
              <w:noProof/>
              <w:lang w:val="es-ES" w:eastAsia="es-ES"/>
            </w:rPr>
            <w:drawing>
              <wp:inline distT="0" distB="0" distL="0" distR="0" wp14:anchorId="34C635C6" wp14:editId="7395F08B">
                <wp:extent cx="360000" cy="255844"/>
                <wp:effectExtent l="0" t="0" r="2540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0000" cy="2558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9" w:type="pct"/>
          <w:tcMar>
            <w:left w:w="0" w:type="dxa"/>
            <w:right w:w="0" w:type="dxa"/>
          </w:tcMar>
          <w:vAlign w:val="center"/>
        </w:tcPr>
        <w:p w:rsidR="006F5FFA" w:rsidRDefault="0071288D" w:rsidP="000241DC">
          <w:pPr>
            <w:pStyle w:val="Piedepgina"/>
            <w:jc w:val="right"/>
          </w:pPr>
          <w:r>
            <w:rPr>
              <w:noProof/>
              <w:lang w:val="es-ES" w:eastAsia="es-ES"/>
            </w:rPr>
            <w:drawing>
              <wp:inline distT="0" distB="0" distL="0" distR="0" wp14:anchorId="39838816" wp14:editId="16F1FC91">
                <wp:extent cx="612000" cy="162598"/>
                <wp:effectExtent l="0" t="0" r="0" b="8890"/>
                <wp:docPr id="36" name="Imagen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2000" cy="1625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0D023E" w:rsidRDefault="000D023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1862" w:rsidRDefault="00981862" w:rsidP="00701A05">
      <w:pPr>
        <w:spacing w:after="0" w:line="240" w:lineRule="auto"/>
      </w:pPr>
      <w:r>
        <w:separator/>
      </w:r>
    </w:p>
  </w:footnote>
  <w:footnote w:type="continuationSeparator" w:id="0">
    <w:p w:rsidR="00981862" w:rsidRDefault="00981862" w:rsidP="00701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D023E" w:rsidRDefault="004E71C6" w:rsidP="00585140">
    <w:pPr>
      <w:pStyle w:val="Encabezado"/>
      <w:jc w:val="right"/>
    </w:pPr>
    <w:r>
      <w:rPr>
        <w:noProof/>
        <w:lang w:val="es-ES" w:eastAsia="es-ES"/>
      </w:rPr>
      <w:drawing>
        <wp:inline distT="0" distB="0" distL="0" distR="0" wp14:anchorId="5313479E" wp14:editId="25AF6BF1">
          <wp:extent cx="1980000" cy="814468"/>
          <wp:effectExtent l="0" t="0" r="1270" b="5080"/>
          <wp:docPr id="28" name="Imagen 28" descr="C:\Users\Lluis\Documents\Anaconda Group\clients\Kic InnoEnergy\Cleantech Camp\logo\logo-cleantechcamp-color.em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luis\Documents\Anaconda Group\clients\Kic InnoEnergy\Cleantech Camp\logo\logo-cleantechcamp-color.em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0000" cy="814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84EB1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4156A4"/>
    <w:multiLevelType w:val="hybridMultilevel"/>
    <w:tmpl w:val="3DDEDFC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F479A"/>
    <w:multiLevelType w:val="hybridMultilevel"/>
    <w:tmpl w:val="4B8A522A"/>
    <w:lvl w:ilvl="0" w:tplc="1D9C6D78">
      <w:start w:val="1"/>
      <w:numFmt w:val="bullet"/>
      <w:lvlText w:val="-"/>
      <w:lvlJc w:val="left"/>
      <w:pPr>
        <w:ind w:left="720" w:hanging="360"/>
      </w:pPr>
      <w:rPr>
        <w:rFonts w:ascii="Open Sans" w:hAnsi="Open San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86F9D"/>
    <w:multiLevelType w:val="multilevel"/>
    <w:tmpl w:val="5C827BB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A1A36B4"/>
    <w:multiLevelType w:val="hybridMultilevel"/>
    <w:tmpl w:val="214A62F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A1AAD"/>
    <w:multiLevelType w:val="hybridMultilevel"/>
    <w:tmpl w:val="3C0CF5B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36882"/>
    <w:multiLevelType w:val="hybridMultilevel"/>
    <w:tmpl w:val="183C0D5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73711"/>
    <w:multiLevelType w:val="multilevel"/>
    <w:tmpl w:val="8758CF92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1A2E15D5"/>
    <w:multiLevelType w:val="hybridMultilevel"/>
    <w:tmpl w:val="92288BF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150E5"/>
    <w:multiLevelType w:val="multilevel"/>
    <w:tmpl w:val="586CA3E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1DDA5F99"/>
    <w:multiLevelType w:val="multilevel"/>
    <w:tmpl w:val="60FACB4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211B3DB5"/>
    <w:multiLevelType w:val="multilevel"/>
    <w:tmpl w:val="2E921AAC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2" w15:restartNumberingAfterBreak="0">
    <w:nsid w:val="21600D28"/>
    <w:multiLevelType w:val="hybridMultilevel"/>
    <w:tmpl w:val="CEDA26E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DA5025"/>
    <w:multiLevelType w:val="multilevel"/>
    <w:tmpl w:val="DAF4444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233B4386"/>
    <w:multiLevelType w:val="hybridMultilevel"/>
    <w:tmpl w:val="5F64180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53B1C"/>
    <w:multiLevelType w:val="hybridMultilevel"/>
    <w:tmpl w:val="D2E42B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15F25"/>
    <w:multiLevelType w:val="hybridMultilevel"/>
    <w:tmpl w:val="D79045E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8D0D15"/>
    <w:multiLevelType w:val="hybridMultilevel"/>
    <w:tmpl w:val="455662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166C51"/>
    <w:multiLevelType w:val="hybridMultilevel"/>
    <w:tmpl w:val="57FAA67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EF5FEC"/>
    <w:multiLevelType w:val="hybridMultilevel"/>
    <w:tmpl w:val="6CF4255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8B7005"/>
    <w:multiLevelType w:val="hybridMultilevel"/>
    <w:tmpl w:val="6B564F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5091B"/>
    <w:multiLevelType w:val="hybridMultilevel"/>
    <w:tmpl w:val="84ECC3D6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471F88"/>
    <w:multiLevelType w:val="hybridMultilevel"/>
    <w:tmpl w:val="631EF6B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9497D"/>
    <w:multiLevelType w:val="hybridMultilevel"/>
    <w:tmpl w:val="0C161DB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4274A7"/>
    <w:multiLevelType w:val="hybridMultilevel"/>
    <w:tmpl w:val="19C60A6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286547"/>
    <w:multiLevelType w:val="multilevel"/>
    <w:tmpl w:val="2796318C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26" w15:restartNumberingAfterBreak="0">
    <w:nsid w:val="537461DB"/>
    <w:multiLevelType w:val="hybridMultilevel"/>
    <w:tmpl w:val="C9626D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86FF7"/>
    <w:multiLevelType w:val="multilevel"/>
    <w:tmpl w:val="6CBCDCD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28" w15:restartNumberingAfterBreak="0">
    <w:nsid w:val="56571D22"/>
    <w:multiLevelType w:val="hybridMultilevel"/>
    <w:tmpl w:val="94A28128"/>
    <w:lvl w:ilvl="0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7407976"/>
    <w:multiLevelType w:val="multilevel"/>
    <w:tmpl w:val="DAC0728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CB12ED3"/>
    <w:multiLevelType w:val="hybridMultilevel"/>
    <w:tmpl w:val="103A00E0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CF0C43"/>
    <w:multiLevelType w:val="multilevel"/>
    <w:tmpl w:val="3CAAB2A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2" w15:restartNumberingAfterBreak="0">
    <w:nsid w:val="64497F53"/>
    <w:multiLevelType w:val="hybridMultilevel"/>
    <w:tmpl w:val="C570F0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902D7B"/>
    <w:multiLevelType w:val="hybridMultilevel"/>
    <w:tmpl w:val="EE5242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44C92"/>
    <w:multiLevelType w:val="hybridMultilevel"/>
    <w:tmpl w:val="6FCA13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36F73"/>
    <w:multiLevelType w:val="hybridMultilevel"/>
    <w:tmpl w:val="CE44A5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EB3397"/>
    <w:multiLevelType w:val="hybridMultilevel"/>
    <w:tmpl w:val="C8CE326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2D3943"/>
    <w:multiLevelType w:val="hybridMultilevel"/>
    <w:tmpl w:val="0EE4920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"/>
  </w:num>
  <w:num w:numId="3">
    <w:abstractNumId w:val="5"/>
  </w:num>
  <w:num w:numId="4">
    <w:abstractNumId w:val="24"/>
  </w:num>
  <w:num w:numId="5">
    <w:abstractNumId w:val="8"/>
  </w:num>
  <w:num w:numId="6">
    <w:abstractNumId w:val="16"/>
  </w:num>
  <w:num w:numId="7">
    <w:abstractNumId w:val="12"/>
  </w:num>
  <w:num w:numId="8">
    <w:abstractNumId w:val="4"/>
  </w:num>
  <w:num w:numId="9">
    <w:abstractNumId w:val="30"/>
  </w:num>
  <w:num w:numId="10">
    <w:abstractNumId w:val="19"/>
  </w:num>
  <w:num w:numId="11">
    <w:abstractNumId w:val="9"/>
  </w:num>
  <w:num w:numId="12">
    <w:abstractNumId w:val="13"/>
  </w:num>
  <w:num w:numId="13">
    <w:abstractNumId w:val="10"/>
  </w:num>
  <w:num w:numId="14">
    <w:abstractNumId w:val="3"/>
  </w:num>
  <w:num w:numId="15">
    <w:abstractNumId w:val="29"/>
  </w:num>
  <w:num w:numId="16">
    <w:abstractNumId w:val="11"/>
  </w:num>
  <w:num w:numId="17">
    <w:abstractNumId w:val="25"/>
  </w:num>
  <w:num w:numId="18">
    <w:abstractNumId w:val="7"/>
  </w:num>
  <w:num w:numId="19">
    <w:abstractNumId w:val="27"/>
  </w:num>
  <w:num w:numId="20">
    <w:abstractNumId w:val="31"/>
  </w:num>
  <w:num w:numId="21">
    <w:abstractNumId w:val="23"/>
  </w:num>
  <w:num w:numId="22">
    <w:abstractNumId w:val="28"/>
  </w:num>
  <w:num w:numId="23">
    <w:abstractNumId w:val="35"/>
  </w:num>
  <w:num w:numId="24">
    <w:abstractNumId w:val="6"/>
  </w:num>
  <w:num w:numId="25">
    <w:abstractNumId w:val="32"/>
  </w:num>
  <w:num w:numId="26">
    <w:abstractNumId w:val="20"/>
  </w:num>
  <w:num w:numId="27">
    <w:abstractNumId w:val="33"/>
  </w:num>
  <w:num w:numId="28">
    <w:abstractNumId w:val="37"/>
  </w:num>
  <w:num w:numId="29">
    <w:abstractNumId w:val="34"/>
  </w:num>
  <w:num w:numId="30">
    <w:abstractNumId w:val="22"/>
  </w:num>
  <w:num w:numId="31">
    <w:abstractNumId w:val="14"/>
  </w:num>
  <w:num w:numId="32">
    <w:abstractNumId w:val="17"/>
  </w:num>
  <w:num w:numId="33">
    <w:abstractNumId w:val="18"/>
  </w:num>
  <w:num w:numId="34">
    <w:abstractNumId w:val="26"/>
  </w:num>
  <w:num w:numId="35">
    <w:abstractNumId w:val="15"/>
  </w:num>
  <w:num w:numId="36">
    <w:abstractNumId w:val="36"/>
  </w:num>
  <w:num w:numId="37">
    <w:abstractNumId w:val="2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rAwMbI0szQwNjdV0lEKTi0uzszPAykwrAUAYwtfLywAAAA="/>
  </w:docVars>
  <w:rsids>
    <w:rsidRoot w:val="008B31D8"/>
    <w:rsid w:val="00002179"/>
    <w:rsid w:val="00014297"/>
    <w:rsid w:val="000241DC"/>
    <w:rsid w:val="000345D4"/>
    <w:rsid w:val="000455F3"/>
    <w:rsid w:val="0006595B"/>
    <w:rsid w:val="0009021F"/>
    <w:rsid w:val="000A18B1"/>
    <w:rsid w:val="000C325A"/>
    <w:rsid w:val="000D023E"/>
    <w:rsid w:val="000E1983"/>
    <w:rsid w:val="000F00A6"/>
    <w:rsid w:val="00111104"/>
    <w:rsid w:val="001130B0"/>
    <w:rsid w:val="00145BED"/>
    <w:rsid w:val="00147BD7"/>
    <w:rsid w:val="00171176"/>
    <w:rsid w:val="00234494"/>
    <w:rsid w:val="00255A85"/>
    <w:rsid w:val="00262519"/>
    <w:rsid w:val="00264F16"/>
    <w:rsid w:val="00265D53"/>
    <w:rsid w:val="0026795B"/>
    <w:rsid w:val="00294423"/>
    <w:rsid w:val="002B30A8"/>
    <w:rsid w:val="002B43A4"/>
    <w:rsid w:val="002C41A3"/>
    <w:rsid w:val="002F62FB"/>
    <w:rsid w:val="00304629"/>
    <w:rsid w:val="00357B0C"/>
    <w:rsid w:val="003C058C"/>
    <w:rsid w:val="003C0EF5"/>
    <w:rsid w:val="003C2578"/>
    <w:rsid w:val="003F48C1"/>
    <w:rsid w:val="00402355"/>
    <w:rsid w:val="00402AA7"/>
    <w:rsid w:val="004459AC"/>
    <w:rsid w:val="0046317F"/>
    <w:rsid w:val="00470C65"/>
    <w:rsid w:val="00473123"/>
    <w:rsid w:val="004841E7"/>
    <w:rsid w:val="0049545D"/>
    <w:rsid w:val="004C5BE1"/>
    <w:rsid w:val="004C74A7"/>
    <w:rsid w:val="004D08FD"/>
    <w:rsid w:val="004E71C6"/>
    <w:rsid w:val="005020EE"/>
    <w:rsid w:val="00502F2E"/>
    <w:rsid w:val="005238A4"/>
    <w:rsid w:val="00542F71"/>
    <w:rsid w:val="00581809"/>
    <w:rsid w:val="00585140"/>
    <w:rsid w:val="005A794F"/>
    <w:rsid w:val="005D6E85"/>
    <w:rsid w:val="006253B4"/>
    <w:rsid w:val="00627D81"/>
    <w:rsid w:val="006407FF"/>
    <w:rsid w:val="00664874"/>
    <w:rsid w:val="00672733"/>
    <w:rsid w:val="006A3505"/>
    <w:rsid w:val="006B3F06"/>
    <w:rsid w:val="006C60C9"/>
    <w:rsid w:val="006D35A1"/>
    <w:rsid w:val="006D7AC1"/>
    <w:rsid w:val="006F2C91"/>
    <w:rsid w:val="006F5FFA"/>
    <w:rsid w:val="00701A05"/>
    <w:rsid w:val="0071288D"/>
    <w:rsid w:val="00745464"/>
    <w:rsid w:val="007B000F"/>
    <w:rsid w:val="007E489F"/>
    <w:rsid w:val="00804E5F"/>
    <w:rsid w:val="008147F3"/>
    <w:rsid w:val="00814F20"/>
    <w:rsid w:val="008239FC"/>
    <w:rsid w:val="00824F21"/>
    <w:rsid w:val="0086230A"/>
    <w:rsid w:val="00876331"/>
    <w:rsid w:val="00890D4D"/>
    <w:rsid w:val="008B31D2"/>
    <w:rsid w:val="008B31D8"/>
    <w:rsid w:val="008B3D7B"/>
    <w:rsid w:val="008C33E4"/>
    <w:rsid w:val="008D325D"/>
    <w:rsid w:val="008D5D8C"/>
    <w:rsid w:val="009029BA"/>
    <w:rsid w:val="0091536B"/>
    <w:rsid w:val="009344AC"/>
    <w:rsid w:val="00937544"/>
    <w:rsid w:val="00937A17"/>
    <w:rsid w:val="00944934"/>
    <w:rsid w:val="0094671A"/>
    <w:rsid w:val="00971ACC"/>
    <w:rsid w:val="00981862"/>
    <w:rsid w:val="009B0931"/>
    <w:rsid w:val="00A02C7F"/>
    <w:rsid w:val="00A16A75"/>
    <w:rsid w:val="00A271FE"/>
    <w:rsid w:val="00A42A15"/>
    <w:rsid w:val="00A66F8C"/>
    <w:rsid w:val="00A736BC"/>
    <w:rsid w:val="00A74095"/>
    <w:rsid w:val="00AF12BA"/>
    <w:rsid w:val="00AF1B68"/>
    <w:rsid w:val="00B0470E"/>
    <w:rsid w:val="00B43182"/>
    <w:rsid w:val="00B97CAD"/>
    <w:rsid w:val="00BA21A1"/>
    <w:rsid w:val="00BD2BC6"/>
    <w:rsid w:val="00BE2DFE"/>
    <w:rsid w:val="00BE68CD"/>
    <w:rsid w:val="00BE7D8E"/>
    <w:rsid w:val="00BF47FA"/>
    <w:rsid w:val="00C23E5A"/>
    <w:rsid w:val="00C3145D"/>
    <w:rsid w:val="00C31D96"/>
    <w:rsid w:val="00C60A06"/>
    <w:rsid w:val="00CB66F6"/>
    <w:rsid w:val="00CD7303"/>
    <w:rsid w:val="00CE580D"/>
    <w:rsid w:val="00D2072B"/>
    <w:rsid w:val="00D4056D"/>
    <w:rsid w:val="00D61523"/>
    <w:rsid w:val="00D76CB6"/>
    <w:rsid w:val="00D8648B"/>
    <w:rsid w:val="00DA2237"/>
    <w:rsid w:val="00DF4AE1"/>
    <w:rsid w:val="00E05D19"/>
    <w:rsid w:val="00E10E5A"/>
    <w:rsid w:val="00E35BF7"/>
    <w:rsid w:val="00E36409"/>
    <w:rsid w:val="00E453A2"/>
    <w:rsid w:val="00E55BFB"/>
    <w:rsid w:val="00E5637F"/>
    <w:rsid w:val="00EA289E"/>
    <w:rsid w:val="00EF10A1"/>
    <w:rsid w:val="00F3364D"/>
    <w:rsid w:val="00F94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B26E50"/>
  <w15:docId w15:val="{A968D16F-F725-4C7E-8385-30592789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31D8"/>
    <w:pPr>
      <w:spacing w:after="120"/>
    </w:pPr>
    <w:rPr>
      <w:rFonts w:ascii="Raleway Medium" w:hAnsi="Raleway Medium" w:cs="Arial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627D81"/>
    <w:pPr>
      <w:keepNext/>
      <w:keepLines/>
      <w:spacing w:before="480"/>
      <w:outlineLvl w:val="0"/>
    </w:pPr>
    <w:rPr>
      <w:rFonts w:ascii="Raleway bold" w:eastAsiaTheme="majorEastAsia" w:hAnsi="Raleway bold" w:cstheme="majorBidi"/>
      <w:bCs/>
      <w:sz w:val="4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F47FA"/>
    <w:pPr>
      <w:keepNext/>
      <w:keepLines/>
      <w:spacing w:before="360"/>
      <w:outlineLvl w:val="1"/>
    </w:pPr>
    <w:rPr>
      <w:rFonts w:ascii="Raleway bold" w:eastAsiaTheme="majorEastAsia" w:hAnsi="Raleway bold" w:cstheme="majorBidi"/>
      <w:bCs/>
      <w:sz w:val="36"/>
      <w:szCs w:val="32"/>
    </w:rPr>
  </w:style>
  <w:style w:type="paragraph" w:styleId="Ttulo3">
    <w:name w:val="heading 3"/>
    <w:basedOn w:val="Ttulo2"/>
    <w:next w:val="Normal"/>
    <w:link w:val="Ttulo3Car"/>
    <w:uiPriority w:val="9"/>
    <w:unhideWhenUsed/>
    <w:qFormat/>
    <w:rsid w:val="00C3145D"/>
    <w:pPr>
      <w:spacing w:after="60"/>
      <w:outlineLvl w:val="2"/>
    </w:pPr>
    <w:rPr>
      <w:b/>
      <w:sz w:val="28"/>
    </w:rPr>
  </w:style>
  <w:style w:type="paragraph" w:styleId="Ttulo4">
    <w:name w:val="heading 4"/>
    <w:basedOn w:val="Ttulo2"/>
    <w:next w:val="Normal"/>
    <w:link w:val="Ttulo4Car"/>
    <w:uiPriority w:val="9"/>
    <w:unhideWhenUsed/>
    <w:qFormat/>
    <w:rsid w:val="00C3145D"/>
    <w:pPr>
      <w:spacing w:after="60"/>
      <w:outlineLvl w:val="3"/>
    </w:pPr>
    <w:rPr>
      <w:b/>
      <w:sz w:val="24"/>
    </w:rPr>
  </w:style>
  <w:style w:type="paragraph" w:styleId="Ttulo5">
    <w:name w:val="heading 5"/>
    <w:basedOn w:val="Ttulo4"/>
    <w:next w:val="Normal"/>
    <w:link w:val="Ttulo5Car"/>
    <w:uiPriority w:val="9"/>
    <w:unhideWhenUsed/>
    <w:qFormat/>
    <w:rsid w:val="0091536B"/>
    <w:pPr>
      <w:spacing w:before="240"/>
      <w:outlineLvl w:val="4"/>
    </w:pPr>
    <w:rPr>
      <w:rFonts w:ascii="Raleway" w:hAnsi="Raleway"/>
      <w:caps/>
      <w:color w:val="00A499" w:themeColor="text1"/>
      <w:sz w:val="20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264F1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514B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264F1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FAE8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27D81"/>
    <w:rPr>
      <w:rFonts w:ascii="Raleway bold" w:eastAsiaTheme="majorEastAsia" w:hAnsi="Raleway bold" w:cstheme="majorBidi"/>
      <w:bCs/>
      <w:sz w:val="4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BF47FA"/>
    <w:rPr>
      <w:rFonts w:ascii="Raleway bold" w:eastAsiaTheme="majorEastAsia" w:hAnsi="Raleway bold" w:cstheme="majorBidi"/>
      <w:bCs/>
      <w:sz w:val="36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C3145D"/>
    <w:rPr>
      <w:rFonts w:ascii="Raleway bold" w:eastAsiaTheme="majorEastAsia" w:hAnsi="Raleway bold" w:cstheme="majorBidi"/>
      <w:bCs/>
      <w:sz w:val="28"/>
      <w:szCs w:val="32"/>
    </w:rPr>
  </w:style>
  <w:style w:type="character" w:customStyle="1" w:styleId="Ttulo4Car">
    <w:name w:val="Título 4 Car"/>
    <w:basedOn w:val="Fuentedeprrafopredeter"/>
    <w:link w:val="Ttulo4"/>
    <w:uiPriority w:val="9"/>
    <w:rsid w:val="00C3145D"/>
    <w:rPr>
      <w:rFonts w:ascii="Raleway bold" w:eastAsiaTheme="majorEastAsia" w:hAnsi="Raleway bold" w:cstheme="majorBidi"/>
      <w:bCs/>
      <w:sz w:val="24"/>
      <w:szCs w:val="32"/>
    </w:rPr>
  </w:style>
  <w:style w:type="character" w:customStyle="1" w:styleId="Ttulo5Car">
    <w:name w:val="Título 5 Car"/>
    <w:basedOn w:val="Fuentedeprrafopredeter"/>
    <w:link w:val="Ttulo5"/>
    <w:uiPriority w:val="9"/>
    <w:rsid w:val="0091536B"/>
    <w:rPr>
      <w:rFonts w:ascii="Raleway" w:eastAsiaTheme="majorEastAsia" w:hAnsi="Raleway" w:cstheme="majorBidi"/>
      <w:b/>
      <w:bCs/>
      <w:caps/>
      <w:color w:val="00A499" w:themeColor="text1"/>
      <w:sz w:val="20"/>
      <w:szCs w:val="32"/>
    </w:rPr>
  </w:style>
  <w:style w:type="character" w:customStyle="1" w:styleId="Ttulo6Car">
    <w:name w:val="Título 6 Car"/>
    <w:basedOn w:val="Fuentedeprrafopredeter"/>
    <w:link w:val="Ttulo6"/>
    <w:uiPriority w:val="9"/>
    <w:rsid w:val="00264F16"/>
    <w:rPr>
      <w:rFonts w:asciiTheme="majorHAnsi" w:eastAsiaTheme="majorEastAsia" w:hAnsiTheme="majorHAnsi" w:cstheme="majorBidi"/>
      <w:i/>
      <w:iCs/>
      <w:color w:val="00514B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rsid w:val="00264F16"/>
    <w:rPr>
      <w:rFonts w:asciiTheme="majorHAnsi" w:eastAsiaTheme="majorEastAsia" w:hAnsiTheme="majorHAnsi" w:cstheme="majorBidi"/>
      <w:i/>
      <w:iCs/>
      <w:color w:val="00FAE8" w:themeColor="text1" w:themeTint="BF"/>
    </w:rPr>
  </w:style>
  <w:style w:type="character" w:styleId="Hipervnculo">
    <w:name w:val="Hyperlink"/>
    <w:basedOn w:val="Fuentedeprrafopredeter"/>
    <w:uiPriority w:val="99"/>
    <w:unhideWhenUsed/>
    <w:rsid w:val="00C3145D"/>
    <w:rPr>
      <w:color w:val="00A499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701A0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01A05"/>
    <w:rPr>
      <w:rFonts w:ascii="Raleway Medium" w:hAnsi="Raleway Medium" w:cs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701A0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01A05"/>
    <w:rPr>
      <w:rFonts w:ascii="Raleway Medium" w:hAnsi="Raleway Medium" w:cs="Arial"/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01A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01A05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701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91536B"/>
    <w:pPr>
      <w:ind w:left="720"/>
      <w:contextualSpacing/>
    </w:pPr>
  </w:style>
  <w:style w:type="character" w:customStyle="1" w:styleId="Hora">
    <w:name w:val="Hora"/>
    <w:basedOn w:val="Fuentedeprrafopredeter"/>
    <w:uiPriority w:val="1"/>
    <w:qFormat/>
    <w:rsid w:val="00937544"/>
    <w:rPr>
      <w:rFonts w:ascii="Raleway bold" w:hAnsi="Raleway bold"/>
      <w:sz w:val="18"/>
    </w:rPr>
  </w:style>
  <w:style w:type="paragraph" w:customStyle="1" w:styleId="Default">
    <w:name w:val="Default"/>
    <w:rsid w:val="00E5637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542F7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42F71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42F71"/>
    <w:rPr>
      <w:rFonts w:ascii="Raleway Medium" w:hAnsi="Raleway Medium" w:cs="Arial"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42F7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42F71"/>
    <w:rPr>
      <w:rFonts w:ascii="Raleway Medium" w:hAnsi="Raleway Medium" w:cs="Arial"/>
      <w:b/>
      <w:bCs/>
      <w:sz w:val="20"/>
      <w:szCs w:val="20"/>
      <w:lang w:val="en-GB"/>
    </w:rPr>
  </w:style>
  <w:style w:type="paragraph" w:styleId="Listaconvietas">
    <w:name w:val="List Bullet"/>
    <w:basedOn w:val="Normal"/>
    <w:uiPriority w:val="99"/>
    <w:unhideWhenUsed/>
    <w:rsid w:val="0071288D"/>
    <w:pPr>
      <w:numPr>
        <w:numId w:val="3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99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1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77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9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emf"/><Relationship Id="rId3" Type="http://schemas.openxmlformats.org/officeDocument/2006/relationships/image" Target="media/image4.emf"/><Relationship Id="rId7" Type="http://schemas.openxmlformats.org/officeDocument/2006/relationships/image" Target="media/image8.emf"/><Relationship Id="rId2" Type="http://schemas.openxmlformats.org/officeDocument/2006/relationships/image" Target="media/image3.emf"/><Relationship Id="rId1" Type="http://schemas.openxmlformats.org/officeDocument/2006/relationships/image" Target="media/image2.emf"/><Relationship Id="rId6" Type="http://schemas.openxmlformats.org/officeDocument/2006/relationships/image" Target="media/image7.emf"/><Relationship Id="rId5" Type="http://schemas.openxmlformats.org/officeDocument/2006/relationships/image" Target="media/image6.emf"/><Relationship Id="rId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uis\Documents\Anaconda%20Group\clients\Kic%20InnoEnergy\Cleantech%20Camp\comunicacio\plantilla%20doc%20Cleantech%20Camp%2020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C3A547D6277423DAF3AF531B20835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FDADE-45C2-4C6C-8415-52C35FCEB015}"/>
      </w:docPartPr>
      <w:docPartBody>
        <w:p w:rsidR="00000000" w:rsidRDefault="00544E04" w:rsidP="00544E04">
          <w:pPr>
            <w:pStyle w:val="FC3A547D6277423DAF3AF531B20835E4"/>
          </w:pPr>
          <w:r>
            <w:rPr>
              <w:rStyle w:val="Textodelmarcadordeposicin"/>
            </w:rPr>
            <w:t>Haga clic para seleccionar una fecha.</w:t>
          </w:r>
        </w:p>
      </w:docPartBody>
    </w:docPart>
    <w:docPart>
      <w:docPartPr>
        <w:name w:val="49B65362322549DBBA6BEA85CAA6CA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CA311-B6DC-440A-A75D-C772F117F7ED}"/>
      </w:docPartPr>
      <w:docPartBody>
        <w:p w:rsidR="00000000" w:rsidRDefault="00544E04" w:rsidP="00544E04">
          <w:pPr>
            <w:pStyle w:val="49B65362322549DBBA6BEA85CAA6CADA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A53018020BA440B88538188885B21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CC078-E667-4C24-B510-E9DE0CF0DDB1}"/>
      </w:docPartPr>
      <w:docPartBody>
        <w:p w:rsidR="00000000" w:rsidRDefault="00544E04" w:rsidP="00544E04">
          <w:pPr>
            <w:pStyle w:val="A53018020BA440B88538188885B21C18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B65D3FC0F2641358D987C7A7CFC1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2EF78-515A-44DA-BF12-6E512177C6E1}"/>
      </w:docPartPr>
      <w:docPartBody>
        <w:p w:rsidR="00000000" w:rsidRDefault="00544E04" w:rsidP="00544E04">
          <w:pPr>
            <w:pStyle w:val="4B65D3FC0F2641358D987C7A7CFC1381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D9F5958385347A9B4056100FFDC7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A0CE3-FCD9-4CB9-93BB-963EDFBF1F1A}"/>
      </w:docPartPr>
      <w:docPartBody>
        <w:p w:rsidR="00000000" w:rsidRDefault="00544E04" w:rsidP="00544E04">
          <w:pPr>
            <w:pStyle w:val="FD9F5958385347A9B4056100FFDC71FF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D87935B1154F4D2FB8ECA3F78EB351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FBE0-CD5A-4AD0-89E5-57A3D90F2B8E}"/>
      </w:docPartPr>
      <w:docPartBody>
        <w:p w:rsidR="00000000" w:rsidRDefault="00544E04" w:rsidP="00544E04">
          <w:pPr>
            <w:pStyle w:val="D87935B1154F4D2FB8ECA3F78EB3518E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BEC2473650EC4A39ACDA990541E91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484E1-CFE9-4E52-A664-56403B92431A}"/>
      </w:docPartPr>
      <w:docPartBody>
        <w:p w:rsidR="00000000" w:rsidRDefault="00544E04" w:rsidP="00544E04">
          <w:pPr>
            <w:pStyle w:val="BEC2473650EC4A39ACDA990541E91F53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C4C317E80E65473AA2EC51D8A6539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61D20-EDCC-442D-8150-BDDD12780794}"/>
      </w:docPartPr>
      <w:docPartBody>
        <w:p w:rsidR="00000000" w:rsidRDefault="00544E04" w:rsidP="00544E04">
          <w:pPr>
            <w:pStyle w:val="C4C317E80E65473AA2EC51D8A65396EE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DAE474BBB7B4B1E8A7C9294EDE01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1F4E34-AF82-49E0-B080-3941862F702B}"/>
      </w:docPartPr>
      <w:docPartBody>
        <w:p w:rsidR="00000000" w:rsidRDefault="00544E04" w:rsidP="00544E04">
          <w:pPr>
            <w:pStyle w:val="5DAE474BBB7B4B1E8A7C9294EDE01A9A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20767410E22B46C2933DA00DA64A90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1EB64-E097-41D7-9C91-16F2F341B1AA}"/>
      </w:docPartPr>
      <w:docPartBody>
        <w:p w:rsidR="00000000" w:rsidRDefault="00544E04" w:rsidP="00544E04">
          <w:pPr>
            <w:pStyle w:val="20767410E22B46C2933DA00DA64A9038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28F9BDA417354592BE816DD8A8327E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7D86C-74DD-49FF-A2CE-2C4DD4E8431D}"/>
      </w:docPartPr>
      <w:docPartBody>
        <w:p w:rsidR="00000000" w:rsidRDefault="00544E04" w:rsidP="00544E04">
          <w:pPr>
            <w:pStyle w:val="28F9BDA417354592BE816DD8A8327E7E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F87AA3E563584AA6A27D9E7B48DDB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2B567-D381-491B-B448-942CF443D86A}"/>
      </w:docPartPr>
      <w:docPartBody>
        <w:p w:rsidR="00000000" w:rsidRDefault="00544E04" w:rsidP="00544E04">
          <w:pPr>
            <w:pStyle w:val="F87AA3E563584AA6A27D9E7B48DDB6FE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A3A91258AB140C29A6185A9235BC4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D4ABD6-992D-44CB-AE6B-F9972F0448DC}"/>
      </w:docPartPr>
      <w:docPartBody>
        <w:p w:rsidR="00000000" w:rsidRDefault="00544E04" w:rsidP="00544E04">
          <w:pPr>
            <w:pStyle w:val="1A3A91258AB140C29A6185A9235BC4C2"/>
          </w:pPr>
          <w:r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aleway Medium">
    <w:panose1 w:val="020B0603030101060003"/>
    <w:charset w:val="00"/>
    <w:family w:val="swiss"/>
    <w:pitch w:val="variable"/>
    <w:sig w:usb0="A00002FF" w:usb1="5000205B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aleway bold">
    <w:panose1 w:val="00000000000000000000"/>
    <w:charset w:val="00"/>
    <w:family w:val="roman"/>
    <w:notTrueType/>
    <w:pitch w:val="default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E04"/>
    <w:rsid w:val="002D2E3C"/>
    <w:rsid w:val="00544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544E04"/>
  </w:style>
  <w:style w:type="paragraph" w:customStyle="1" w:styleId="FC3A547D6277423DAF3AF531B20835E4">
    <w:name w:val="FC3A547D6277423DAF3AF531B20835E4"/>
    <w:rsid w:val="00544E04"/>
  </w:style>
  <w:style w:type="paragraph" w:customStyle="1" w:styleId="49B65362322549DBBA6BEA85CAA6CADA">
    <w:name w:val="49B65362322549DBBA6BEA85CAA6CADA"/>
    <w:rsid w:val="00544E04"/>
  </w:style>
  <w:style w:type="paragraph" w:customStyle="1" w:styleId="A53018020BA440B88538188885B21C18">
    <w:name w:val="A53018020BA440B88538188885B21C18"/>
    <w:rsid w:val="00544E04"/>
  </w:style>
  <w:style w:type="paragraph" w:customStyle="1" w:styleId="4B65D3FC0F2641358D987C7A7CFC1381">
    <w:name w:val="4B65D3FC0F2641358D987C7A7CFC1381"/>
    <w:rsid w:val="00544E04"/>
  </w:style>
  <w:style w:type="paragraph" w:customStyle="1" w:styleId="FD9F5958385347A9B4056100FFDC71FF">
    <w:name w:val="FD9F5958385347A9B4056100FFDC71FF"/>
    <w:rsid w:val="00544E04"/>
  </w:style>
  <w:style w:type="paragraph" w:customStyle="1" w:styleId="D87935B1154F4D2FB8ECA3F78EB3518E">
    <w:name w:val="D87935B1154F4D2FB8ECA3F78EB3518E"/>
    <w:rsid w:val="00544E04"/>
  </w:style>
  <w:style w:type="paragraph" w:customStyle="1" w:styleId="BEC2473650EC4A39ACDA990541E91F53">
    <w:name w:val="BEC2473650EC4A39ACDA990541E91F53"/>
    <w:rsid w:val="00544E04"/>
  </w:style>
  <w:style w:type="paragraph" w:customStyle="1" w:styleId="C4C317E80E65473AA2EC51D8A65396EE">
    <w:name w:val="C4C317E80E65473AA2EC51D8A65396EE"/>
    <w:rsid w:val="00544E04"/>
  </w:style>
  <w:style w:type="paragraph" w:customStyle="1" w:styleId="5DAE474BBB7B4B1E8A7C9294EDE01A9A">
    <w:name w:val="5DAE474BBB7B4B1E8A7C9294EDE01A9A"/>
    <w:rsid w:val="00544E04"/>
  </w:style>
  <w:style w:type="paragraph" w:customStyle="1" w:styleId="20767410E22B46C2933DA00DA64A9038">
    <w:name w:val="20767410E22B46C2933DA00DA64A9038"/>
    <w:rsid w:val="00544E04"/>
  </w:style>
  <w:style w:type="paragraph" w:customStyle="1" w:styleId="28F9BDA417354592BE816DD8A8327E7E">
    <w:name w:val="28F9BDA417354592BE816DD8A8327E7E"/>
    <w:rsid w:val="00544E04"/>
  </w:style>
  <w:style w:type="paragraph" w:customStyle="1" w:styleId="F87AA3E563584AA6A27D9E7B48DDB6FE">
    <w:name w:val="F87AA3E563584AA6A27D9E7B48DDB6FE"/>
    <w:rsid w:val="00544E04"/>
  </w:style>
  <w:style w:type="paragraph" w:customStyle="1" w:styleId="1A3A91258AB140C29A6185A9235BC4C2">
    <w:name w:val="1A3A91258AB140C29A6185A9235BC4C2"/>
    <w:rsid w:val="00544E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Cleantech Camp">
      <a:dk1>
        <a:srgbClr val="00A499"/>
      </a:dk1>
      <a:lt1>
        <a:sysClr val="window" lastClr="FFFFFF"/>
      </a:lt1>
      <a:dk2>
        <a:srgbClr val="00A499"/>
      </a:dk2>
      <a:lt2>
        <a:srgbClr val="F2F2F2"/>
      </a:lt2>
      <a:accent1>
        <a:srgbClr val="00A499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A499"/>
      </a:hlink>
      <a:folHlink>
        <a:srgbClr val="00A4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30514-C1F2-48AF-B3D6-A815AA38D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doc Cleantech Camp 2019.dotx</Template>
  <TotalTime>1</TotalTime>
  <Pages>3</Pages>
  <Words>568</Words>
  <Characters>2800</Characters>
  <Application>Microsoft Office Word</Application>
  <DocSecurity>0</DocSecurity>
  <Lines>175</Lines>
  <Paragraphs>1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luís Ribas</dc:creator>
  <cp:lastModifiedBy>Lluís Ribas Busquets</cp:lastModifiedBy>
  <cp:revision>1</cp:revision>
  <cp:lastPrinted>2017-02-15T13:59:00Z</cp:lastPrinted>
  <dcterms:created xsi:type="dcterms:W3CDTF">2019-01-23T15:30:00Z</dcterms:created>
  <dcterms:modified xsi:type="dcterms:W3CDTF">2019-01-23T15:31:00Z</dcterms:modified>
</cp:coreProperties>
</file>